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9</w:t>
      </w:r>
      <w:r>
        <w:t xml:space="preserve"> </w:t>
      </w:r>
      <w:r>
        <w:t xml:space="preserve">06:13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9e4fdfe1bd5b97f81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9T06:13:59Z</dcterms:created>
  <dcterms:modified xsi:type="dcterms:W3CDTF">2024-05-09T0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9 06:13:53</vt:lpwstr>
  </property>
</Properties>
</file>